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6.png" ContentType="image/png"/>
  <Override PartName="/word/media/rId27.png" ContentType="image/png"/>
  <Override PartName="/word/media/rId23.png" ContentType="image/png"/>
  <Override PartName="/word/media/rId24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carbonising</w:t>
      </w:r>
      <w:r>
        <w:t xml:space="preserve"> </w:t>
      </w:r>
      <w:r>
        <w:t xml:space="preserve">countrie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27</w:t>
      </w:r>
      <w:r>
        <w:t xml:space="preserve"> </w:t>
      </w:r>
      <w:r>
        <w:t xml:space="preserve">November,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Xe5e78759ece65dc8f72e93b159d91dc5abc0c00"/>
      <w:r>
        <w:t xml:space="preserve">Find countries with declining CO2 emissions (1970-2018)</w:t>
      </w:r>
      <w:bookmarkEnd w:id="20"/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clusterin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333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ecarbonising_countries_files/figure-docx/cluster_summa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or each country, for each year, find the emissions difference to the previous year</w:t>
      </w:r>
      <w:r>
        <w:br/>
      </w:r>
      <w:r>
        <w:br/>
      </w: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luster_table,var,value,abs_reduction_CO2,abs_reduction_GH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bs_reduction_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abs_reduction_G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,v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uste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</w:t>
      </w:r>
      <w:r>
        <w:rPr>
          <w:rStyle w:val="DataTypeTok"/>
        </w:rPr>
        <w:t xml:space="preserve">inherit.a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0.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ze 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ust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 Absolute reduction in emissions since peak years (Gt CO2eq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ecarbonising_countries_files/figure-docx/abs_rel_reduct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lot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cluster_table,var,value,rel_reduction_CO2,rel_reduction_GHG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l_reduction_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r=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rel_reduction_GH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,var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cluster))</w:t>
      </w:r>
      <w:r>
        <w:br/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lot_data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luste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plot_data,</w:t>
      </w:r>
      <w:r>
        <w:rPr>
          <w:rStyle w:val="DataTypeTok"/>
        </w:rPr>
        <w:t xml:space="preserve">inherit.ae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var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=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rPr>
          <w:rStyle w:val="DataTypeTok"/>
        </w:rPr>
        <w:t xml:space="preserve">size =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cluster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. Relative reduction in emissions since peak years (%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</w:t>
      </w:r>
    </w:p>
    <w:p>
      <w:pPr>
        <w:pStyle w:val="FirstParagraph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lamw\Documents\SpiderOak%20Hive\Work\Projects\AR6-Emissions-trends-and-drivers\Results\decarbonising_countries_files/figure-docx/abs_rel_reduct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65649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cluster_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4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cale for 'fill' is already present. Adding another scale for 'fill',</w:t>
      </w:r>
      <w:r>
        <w:br/>
      </w:r>
      <w:r>
        <w:rPr>
          <w:rStyle w:val="VerbatimChar"/>
        </w:rPr>
        <w:t xml:space="preserve">## which will replace the existing scale.</w:t>
      </w:r>
    </w:p>
    <w:p>
      <w:pPr>
        <w:pStyle w:val="FirstParagraph"/>
      </w:pPr>
      <w:r>
        <w:drawing>
          <wp:inline>
            <wp:extent cx="5334000" cy="6223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rate_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7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Peak/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ote: zip::zip() is deprecated, please use zip::zipr() instea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arbonising countries</dc:title>
  <dc:creator>William F. Lamb</dc:creator>
  <cp:keywords/>
  <dcterms:created xsi:type="dcterms:W3CDTF">2020-11-27T14:05:17Z</dcterms:created>
  <dcterms:modified xsi:type="dcterms:W3CDTF">2020-11-27T14:0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 November,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/>
  </property>
</Properties>
</file>